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E508F" w14:textId="77777777" w:rsidR="00BA3930" w:rsidRPr="000559B9" w:rsidRDefault="00BA3930" w:rsidP="00BA3930">
      <w:pPr>
        <w:pStyle w:val="ecxmsonormal"/>
        <w:jc w:val="center"/>
        <w:rPr>
          <w:rFonts w:asciiTheme="minorHAnsi" w:hAnsiTheme="minorHAnsi" w:cs="Tahoma"/>
          <w:b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>CALL FOR NOMINATIONS</w:t>
      </w:r>
      <w:r>
        <w:rPr>
          <w:rFonts w:asciiTheme="minorHAnsi" w:hAnsiTheme="minorHAnsi" w:cs="Tahoma"/>
          <w:b/>
          <w:sz w:val="22"/>
          <w:szCs w:val="22"/>
        </w:rPr>
        <w:t xml:space="preserve"> – </w:t>
      </w:r>
      <w:r w:rsidRPr="000559B9">
        <w:rPr>
          <w:rFonts w:asciiTheme="minorHAnsi" w:hAnsiTheme="minorHAnsi" w:cs="Tahoma"/>
          <w:b/>
          <w:sz w:val="22"/>
          <w:szCs w:val="22"/>
        </w:rPr>
        <w:t>CAPWHN BOARD OF DIRECTORS</w:t>
      </w:r>
    </w:p>
    <w:p w14:paraId="7BA5267B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273C7A11" w14:textId="2F95C2C2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Dear CAPWHN Member</w:t>
      </w:r>
      <w:r w:rsidR="00BE4F7D">
        <w:rPr>
          <w:rFonts w:asciiTheme="minorHAnsi" w:hAnsiTheme="minorHAnsi" w:cs="Tahoma"/>
          <w:sz w:val="22"/>
          <w:szCs w:val="22"/>
        </w:rPr>
        <w:t>s</w:t>
      </w:r>
      <w:r>
        <w:rPr>
          <w:rFonts w:asciiTheme="minorHAnsi" w:hAnsiTheme="minorHAnsi" w:cs="Tahoma"/>
          <w:sz w:val="22"/>
          <w:szCs w:val="22"/>
        </w:rPr>
        <w:t>:</w:t>
      </w:r>
    </w:p>
    <w:p w14:paraId="5E057944" w14:textId="77777777" w:rsidR="00BE4F7D" w:rsidRDefault="00BE4F7D" w:rsidP="00547189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7D533793" w14:textId="3F060000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>
        <w:rPr>
          <w:rFonts w:asciiTheme="minorHAnsi" w:hAnsiTheme="minorHAnsi" w:cs="Tahoma"/>
          <w:sz w:val="22"/>
          <w:szCs w:val="22"/>
          <w:lang w:val="en-CA"/>
        </w:rPr>
        <w:t>T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he Board of Directors of the Canadian Association of Perinatal and Women’s Health Nurses (CAPWHN) is pleased to announce a call for nominations for positions commencing on </w:t>
      </w:r>
      <w:r w:rsidR="000C6C4F">
        <w:rPr>
          <w:rFonts w:asciiTheme="minorHAnsi" w:hAnsiTheme="minorHAnsi" w:cs="Tahoma"/>
          <w:sz w:val="22"/>
          <w:szCs w:val="22"/>
          <w:lang w:val="en-CA"/>
        </w:rPr>
        <w:t>October 8, 2025.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We are seeking dynamic a dedicated individual to join our Board of Directors to lead CAPWHN in its mission to champion excellence in </w:t>
      </w:r>
      <w:r w:rsidR="002A7291">
        <w:rPr>
          <w:rFonts w:asciiTheme="minorHAnsi" w:hAnsiTheme="minorHAnsi" w:cs="Tahoma"/>
          <w:sz w:val="22"/>
          <w:szCs w:val="22"/>
          <w:lang w:val="en-CA"/>
        </w:rPr>
        <w:t>perinatal and women’s health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>.</w:t>
      </w:r>
    </w:p>
    <w:p w14:paraId="7A84D647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7C880FCA" w14:textId="643AE873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proofErr w:type="gramStart"/>
      <w:r w:rsidRPr="00BE4F7D">
        <w:rPr>
          <w:rFonts w:asciiTheme="minorHAnsi" w:hAnsiTheme="minorHAnsi" w:cs="Tahoma"/>
          <w:sz w:val="22"/>
          <w:szCs w:val="22"/>
          <w:lang w:val="en-CA"/>
        </w:rPr>
        <w:t>At this time</w:t>
      </w:r>
      <w:proofErr w:type="gramEnd"/>
      <w:r w:rsidRPr="00BE4F7D">
        <w:rPr>
          <w:rFonts w:asciiTheme="minorHAnsi" w:hAnsiTheme="minorHAnsi" w:cs="Tahoma"/>
          <w:sz w:val="22"/>
          <w:szCs w:val="22"/>
          <w:lang w:val="en-CA"/>
        </w:rPr>
        <w:t>, we are inviting nominations for the following position:</w:t>
      </w:r>
    </w:p>
    <w:p w14:paraId="64229B59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4F9BB446" w14:textId="77777777" w:rsidR="00BE4F7D" w:rsidRDefault="00BE4F7D" w:rsidP="00BE4F7D">
      <w:pPr>
        <w:numPr>
          <w:ilvl w:val="0"/>
          <w:numId w:val="20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Regional Director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British Columbia, Alberta, Yukon) – 1 position</w:t>
      </w:r>
    </w:p>
    <w:p w14:paraId="2B707D32" w14:textId="77777777" w:rsidR="00BE4F7D" w:rsidRPr="00BE4F7D" w:rsidRDefault="00BE4F7D" w:rsidP="00BE4F7D">
      <w:pPr>
        <w:ind w:left="720"/>
        <w:rPr>
          <w:rFonts w:asciiTheme="minorHAnsi" w:hAnsiTheme="minorHAnsi" w:cs="Tahoma"/>
          <w:sz w:val="22"/>
          <w:szCs w:val="22"/>
          <w:lang w:val="en-CA"/>
        </w:rPr>
      </w:pPr>
    </w:p>
    <w:p w14:paraId="2D719747" w14:textId="77777777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Term: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All board terms are for two years.</w:t>
      </w:r>
    </w:p>
    <w:p w14:paraId="5E9B11E0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79C5599A" w14:textId="77777777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>If you or someone you know is passionate about advancing the field of perinatal and women’s health, we encourage you to submit a nomination.</w:t>
      </w:r>
    </w:p>
    <w:p w14:paraId="50CDEB67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230B6ED8" w14:textId="77777777" w:rsidR="00BE4F7D" w:rsidRDefault="00BE4F7D" w:rsidP="00BE4F7D">
      <w:pPr>
        <w:rPr>
          <w:rFonts w:asciiTheme="minorHAnsi" w:hAnsiTheme="minorHAnsi" w:cs="Tahoma"/>
          <w:b/>
          <w:bCs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How to Submit a Nomination:</w:t>
      </w:r>
    </w:p>
    <w:p w14:paraId="74FAF6A9" w14:textId="77777777" w:rsidR="00BE4F7D" w:rsidRPr="00BE4F7D" w:rsidRDefault="00BE4F7D" w:rsidP="00BE4F7D">
      <w:pPr>
        <w:rPr>
          <w:rFonts w:asciiTheme="minorHAnsi" w:hAnsiTheme="minorHAnsi" w:cs="Tahoma"/>
          <w:b/>
          <w:bCs/>
          <w:sz w:val="22"/>
          <w:szCs w:val="22"/>
          <w:lang w:val="en-CA"/>
        </w:rPr>
      </w:pPr>
    </w:p>
    <w:p w14:paraId="08A81EBA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Complete the nomination form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linked below).</w:t>
      </w:r>
    </w:p>
    <w:p w14:paraId="34AF7946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Nominate yourself or a colleague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with their consent) via email or hard copy.</w:t>
      </w:r>
    </w:p>
    <w:p w14:paraId="4ACC32A5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Obtain employer agreement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prior to submission.</w:t>
      </w:r>
    </w:p>
    <w:p w14:paraId="16BFB0F8" w14:textId="77777777" w:rsidR="00BE4F7D" w:rsidRPr="00BE4F7D" w:rsidRDefault="00BE4F7D" w:rsidP="00BE4F7D">
      <w:pPr>
        <w:numPr>
          <w:ilvl w:val="0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Ensure all nomination packages include the following:</w:t>
      </w:r>
    </w:p>
    <w:p w14:paraId="52F4E971" w14:textId="77777777" w:rsidR="00BE4F7D" w:rsidRPr="00BE4F7D" w:rsidRDefault="00BE4F7D" w:rsidP="00BE4F7D">
      <w:pPr>
        <w:numPr>
          <w:ilvl w:val="1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A </w:t>
      </w: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letter of interest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from the nominee outlining their motivation for joining the Board and any specific areas of focus.</w:t>
      </w:r>
    </w:p>
    <w:p w14:paraId="18AC7B9B" w14:textId="77777777" w:rsidR="00BE4F7D" w:rsidRPr="00BE4F7D" w:rsidRDefault="00BE4F7D" w:rsidP="00BE4F7D">
      <w:pPr>
        <w:numPr>
          <w:ilvl w:val="1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A </w:t>
      </w: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short biography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(maximum 250 words).</w:t>
      </w:r>
    </w:p>
    <w:p w14:paraId="2C0E9DD6" w14:textId="77777777" w:rsidR="00BE4F7D" w:rsidRPr="00BE4F7D" w:rsidRDefault="00BE4F7D" w:rsidP="00BE4F7D">
      <w:pPr>
        <w:numPr>
          <w:ilvl w:val="1"/>
          <w:numId w:val="21"/>
        </w:num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A </w:t>
      </w:r>
      <w:r w:rsidRPr="00BE4F7D">
        <w:rPr>
          <w:rFonts w:asciiTheme="minorHAnsi" w:hAnsiTheme="minorHAnsi" w:cs="Tahoma"/>
          <w:b/>
          <w:bCs/>
          <w:sz w:val="22"/>
          <w:szCs w:val="22"/>
          <w:lang w:val="en-CA"/>
        </w:rPr>
        <w:t>photo of the nominee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in .jpg format (for identity confirmation and website use if selected).</w:t>
      </w:r>
    </w:p>
    <w:p w14:paraId="47C9DAE1" w14:textId="5704BC36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Nominations must be submitted by </w:t>
      </w:r>
      <w:r w:rsidR="000C6C4F">
        <w:rPr>
          <w:rFonts w:asciiTheme="minorHAnsi" w:hAnsiTheme="minorHAnsi" w:cs="Tahoma"/>
          <w:b/>
          <w:bCs/>
          <w:sz w:val="22"/>
          <w:szCs w:val="22"/>
          <w:lang w:val="en-CA"/>
        </w:rPr>
        <w:t xml:space="preserve">Friday June 27, </w:t>
      </w:r>
      <w:proofErr w:type="gramStart"/>
      <w:r w:rsidR="000C6C4F">
        <w:rPr>
          <w:rFonts w:asciiTheme="minorHAnsi" w:hAnsiTheme="minorHAnsi" w:cs="Tahoma"/>
          <w:b/>
          <w:bCs/>
          <w:sz w:val="22"/>
          <w:szCs w:val="22"/>
          <w:lang w:val="en-CA"/>
        </w:rPr>
        <w:t>2025</w:t>
      </w:r>
      <w:proofErr w:type="gramEnd"/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 to Carolina Moore at </w:t>
      </w:r>
      <w:hyperlink r:id="rId7" w:history="1">
        <w:r w:rsidRPr="00BE4F7D">
          <w:rPr>
            <w:rStyle w:val="Hyperlink"/>
            <w:rFonts w:asciiTheme="minorHAnsi" w:hAnsiTheme="minorHAnsi" w:cs="Tahoma"/>
            <w:b/>
            <w:bCs/>
            <w:sz w:val="22"/>
            <w:szCs w:val="22"/>
            <w:lang w:val="en-CA"/>
          </w:rPr>
          <w:t>admin@capwhn.ca</w:t>
        </w:r>
      </w:hyperlink>
      <w:r w:rsidRPr="00BE4F7D">
        <w:rPr>
          <w:rFonts w:asciiTheme="minorHAnsi" w:hAnsiTheme="minorHAnsi" w:cs="Tahoma"/>
          <w:sz w:val="22"/>
          <w:szCs w:val="22"/>
          <w:lang w:val="en-CA"/>
        </w:rPr>
        <w:t>.</w:t>
      </w:r>
    </w:p>
    <w:p w14:paraId="541EFFEA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25DED629" w14:textId="146EBE0C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The final slate of directors will be proposed for ratification at CAPWHN’s Annual General Meeting (AGM) on </w:t>
      </w:r>
      <w:r w:rsidR="000C6C4F">
        <w:rPr>
          <w:rFonts w:asciiTheme="minorHAnsi" w:hAnsiTheme="minorHAnsi" w:cs="Tahoma"/>
          <w:sz w:val="22"/>
          <w:szCs w:val="22"/>
          <w:lang w:val="en-CA"/>
        </w:rPr>
        <w:t>October 8, 2025</w:t>
      </w:r>
      <w:r w:rsidRPr="00BE4F7D">
        <w:rPr>
          <w:rFonts w:asciiTheme="minorHAnsi" w:hAnsiTheme="minorHAnsi" w:cs="Tahoma"/>
          <w:sz w:val="22"/>
          <w:szCs w:val="22"/>
          <w:lang w:val="en-CA"/>
        </w:rPr>
        <w:t>. In accordance with the Canada Not-for-Profit Corporations Act, nominations can also be made from the floor during the AGM.</w:t>
      </w:r>
    </w:p>
    <w:p w14:paraId="6A817C14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70CAB65D" w14:textId="7E6A7986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 xml:space="preserve">For further details on the roles and responsibilities, please refer to the CAPWHN bylaws, available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hyperlink r:id="rId8" w:history="1">
        <w:r w:rsidRPr="00907C83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</w:p>
    <w:p w14:paraId="0B525407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2BC2F4F7" w14:textId="77777777" w:rsid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  <w:r w:rsidRPr="00BE4F7D">
        <w:rPr>
          <w:rFonts w:asciiTheme="minorHAnsi" w:hAnsiTheme="minorHAnsi" w:cs="Tahoma"/>
          <w:sz w:val="22"/>
          <w:szCs w:val="22"/>
          <w:lang w:val="en-CA"/>
        </w:rPr>
        <w:t>We look forward to your participation in shaping the future of CAPWHN.</w:t>
      </w:r>
    </w:p>
    <w:p w14:paraId="02529DDA" w14:textId="77777777" w:rsidR="00BE4F7D" w:rsidRPr="00BE4F7D" w:rsidRDefault="00BE4F7D" w:rsidP="00BE4F7D">
      <w:pPr>
        <w:rPr>
          <w:rFonts w:asciiTheme="minorHAnsi" w:hAnsiTheme="minorHAnsi" w:cs="Tahoma"/>
          <w:sz w:val="22"/>
          <w:szCs w:val="22"/>
          <w:lang w:val="en-CA"/>
        </w:rPr>
      </w:pPr>
    </w:p>
    <w:p w14:paraId="6A22D171" w14:textId="77777777" w:rsidR="000C6C4F" w:rsidRDefault="000C6C4F">
      <w:pPr>
        <w:rPr>
          <w:rFonts w:asciiTheme="minorHAnsi" w:hAnsiTheme="minorHAnsi" w:cs="Tahoma"/>
          <w:b/>
          <w:sz w:val="22"/>
          <w:szCs w:val="22"/>
        </w:rPr>
      </w:pPr>
      <w:r>
        <w:rPr>
          <w:rFonts w:asciiTheme="minorHAnsi" w:hAnsiTheme="minorHAnsi" w:cs="Tahoma"/>
          <w:b/>
          <w:sz w:val="22"/>
          <w:szCs w:val="22"/>
        </w:rPr>
        <w:br w:type="page"/>
      </w:r>
    </w:p>
    <w:p w14:paraId="418E0F62" w14:textId="2E541127" w:rsidR="00BA3930" w:rsidRPr="000559B9" w:rsidRDefault="00BA3930" w:rsidP="00BA3930">
      <w:pPr>
        <w:jc w:val="center"/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lastRenderedPageBreak/>
        <w:t xml:space="preserve">NOMINATION FORM – </w:t>
      </w:r>
      <w:r>
        <w:rPr>
          <w:rFonts w:asciiTheme="minorHAnsi" w:hAnsiTheme="minorHAnsi" w:cs="Tahoma"/>
          <w:b/>
          <w:sz w:val="22"/>
          <w:szCs w:val="22"/>
        </w:rPr>
        <w:t xml:space="preserve">CAPWHN </w:t>
      </w:r>
      <w:r w:rsidRPr="000559B9">
        <w:rPr>
          <w:rFonts w:asciiTheme="minorHAnsi" w:hAnsiTheme="minorHAnsi" w:cs="Tahoma"/>
          <w:b/>
          <w:sz w:val="22"/>
          <w:szCs w:val="22"/>
        </w:rPr>
        <w:t>BOARD OF DIRECTORS</w:t>
      </w:r>
    </w:p>
    <w:p w14:paraId="01F0EB9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128A89D3" w14:textId="3A079820" w:rsidR="00BA3930" w:rsidRPr="000559B9" w:rsidRDefault="00BA3930" w:rsidP="00BA3930">
      <w:pPr>
        <w:jc w:val="both"/>
        <w:rPr>
          <w:rFonts w:asciiTheme="minorHAnsi" w:hAnsiTheme="minorHAnsi" w:cs="Tahoma"/>
          <w:bCs/>
          <w:i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 xml:space="preserve">nominee 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 xml:space="preserve">(MUST be a CAPWHN </w:t>
      </w:r>
      <w:r w:rsidR="00DE28E0">
        <w:rPr>
          <w:rFonts w:asciiTheme="minorHAnsi" w:hAnsiTheme="minorHAnsi" w:cs="Tahoma"/>
          <w:bCs/>
          <w:i/>
          <w:sz w:val="22"/>
          <w:szCs w:val="22"/>
        </w:rPr>
        <w:t>nurse i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>n good standing)</w:t>
      </w:r>
    </w:p>
    <w:p w14:paraId="67D61D33" w14:textId="77777777" w:rsidR="00BA3930" w:rsidRPr="000559B9" w:rsidRDefault="00BA3930" w:rsidP="00BA3930">
      <w:pPr>
        <w:jc w:val="both"/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1C2B0B31" w14:textId="77777777" w:rsidR="00BA3930" w:rsidRPr="000559B9" w:rsidRDefault="00BA3930" w:rsidP="00BA3930">
      <w:pPr>
        <w:spacing w:line="360" w:lineRule="auto"/>
        <w:jc w:val="both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>Surname</w:t>
      </w:r>
      <w:r w:rsidRPr="000559B9">
        <w:rPr>
          <w:rFonts w:asciiTheme="minorHAnsi" w:hAnsiTheme="minorHAnsi" w:cs="Tahoma"/>
          <w:bCs/>
          <w:caps/>
          <w:sz w:val="22"/>
          <w:szCs w:val="22"/>
        </w:rPr>
        <w:t xml:space="preserve">:  </w:t>
      </w:r>
    </w:p>
    <w:p w14:paraId="3A590C3A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Given name(s): </w:t>
      </w: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0536D41B" w14:textId="77777777" w:rsidR="001B69B6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ull mailing address: </w:t>
      </w:r>
    </w:p>
    <w:p w14:paraId="2373CAC7" w14:textId="77777777" w:rsidR="00BA3930" w:rsidRPr="000559B9" w:rsidRDefault="001B69B6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Home address (if different from above):</w:t>
      </w:r>
      <w:r w:rsidR="00BA3930"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2C370C43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Telephone (with area code):  </w:t>
      </w:r>
    </w:p>
    <w:p w14:paraId="56DE2341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ax (with area code): </w:t>
      </w:r>
    </w:p>
    <w:p w14:paraId="22FB684E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E-mail address: </w:t>
      </w:r>
    </w:p>
    <w:p w14:paraId="21DD3D32" w14:textId="0AED36C9" w:rsidR="00BA3930" w:rsidRDefault="00BA3930" w:rsidP="00BA3930">
      <w:pPr>
        <w:spacing w:line="360" w:lineRule="auto"/>
        <w:rPr>
          <w:rFonts w:asciiTheme="minorHAnsi" w:hAnsiTheme="minorHAnsi" w:cs="Tahoma"/>
          <w:bCs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Employer: </w:t>
      </w:r>
    </w:p>
    <w:p w14:paraId="495B7B23" w14:textId="35EBED88" w:rsidR="00E1131F" w:rsidRPr="000559B9" w:rsidRDefault="00E1131F" w:rsidP="00BA3930">
      <w:pPr>
        <w:spacing w:line="360" w:lineRule="auto"/>
        <w:rPr>
          <w:rFonts w:asciiTheme="minorHAnsi" w:hAnsiTheme="minorHAnsi" w:cs="Tahoma"/>
          <w:bCs/>
          <w:caps/>
          <w:sz w:val="22"/>
          <w:szCs w:val="22"/>
        </w:rPr>
      </w:pPr>
      <w:r>
        <w:rPr>
          <w:rFonts w:asciiTheme="minorHAnsi" w:hAnsiTheme="minorHAnsi" w:cs="Tahoma"/>
          <w:bCs/>
          <w:sz w:val="22"/>
          <w:szCs w:val="22"/>
        </w:rPr>
        <w:t xml:space="preserve">My employer is aware of my </w:t>
      </w:r>
      <w:r w:rsidR="00671B9F">
        <w:rPr>
          <w:rFonts w:asciiTheme="minorHAnsi" w:hAnsiTheme="minorHAnsi" w:cs="Tahoma"/>
          <w:bCs/>
          <w:sz w:val="22"/>
          <w:szCs w:val="22"/>
        </w:rPr>
        <w:t>application to the CAPWHN board</w:t>
      </w:r>
      <w:r>
        <w:rPr>
          <w:rFonts w:asciiTheme="minorHAnsi" w:hAnsiTheme="minorHAnsi" w:cs="Tahoma"/>
          <w:bCs/>
          <w:sz w:val="22"/>
          <w:szCs w:val="22"/>
        </w:rPr>
        <w:t xml:space="preserve"> 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>(  )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>yes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 xml:space="preserve">   (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 xml:space="preserve"> 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 xml:space="preserve">  )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 xml:space="preserve"> no </w:t>
      </w:r>
    </w:p>
    <w:p w14:paraId="65D479D1" w14:textId="3282AB6A" w:rsidR="00BA3930" w:rsidRPr="00BE4F7D" w:rsidRDefault="00BA3930" w:rsidP="00BE4F7D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Current position: </w:t>
      </w:r>
    </w:p>
    <w:p w14:paraId="235245B5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All nomination submissions </w:t>
      </w:r>
      <w:r w:rsidRPr="000559B9">
        <w:rPr>
          <w:rFonts w:asciiTheme="minorHAnsi" w:hAnsiTheme="minorHAnsi" w:cs="Tahoma"/>
          <w:b/>
          <w:sz w:val="22"/>
          <w:szCs w:val="22"/>
        </w:rPr>
        <w:t>MUST</w:t>
      </w:r>
      <w:r w:rsidRPr="000559B9">
        <w:rPr>
          <w:rFonts w:asciiTheme="minorHAnsi" w:hAnsiTheme="minorHAnsi" w:cs="Tahoma"/>
          <w:sz w:val="22"/>
          <w:szCs w:val="22"/>
        </w:rPr>
        <w:t xml:space="preserve"> include a letter from the nominee outlining their interest in the position, a short biography (250 words maximum) and a .jpg format photo</w:t>
      </w:r>
      <w:r w:rsidRPr="000559B9">
        <w:rPr>
          <w:rFonts w:asciiTheme="minorHAnsi" w:hAnsiTheme="minorHAnsi" w:cs="Tahoma"/>
          <w:color w:val="548DD4"/>
          <w:sz w:val="22"/>
          <w:szCs w:val="22"/>
        </w:rPr>
        <w:t xml:space="preserve"> </w:t>
      </w:r>
      <w:r w:rsidRPr="000559B9">
        <w:rPr>
          <w:rFonts w:asciiTheme="minorHAnsi" w:hAnsiTheme="minorHAnsi" w:cs="Tahoma"/>
          <w:sz w:val="22"/>
          <w:szCs w:val="22"/>
        </w:rPr>
        <w:t xml:space="preserve">of the nominee. </w:t>
      </w:r>
    </w:p>
    <w:p w14:paraId="2648F11F" w14:textId="77777777" w:rsidR="00BA3930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3BE37365" w14:textId="605B8824" w:rsidR="00BA3930" w:rsidRPr="001C4A1E" w:rsidRDefault="00BA3930" w:rsidP="00BA3930">
      <w:pPr>
        <w:rPr>
          <w:rFonts w:asciiTheme="minorHAnsi" w:hAnsiTheme="minorHAnsi" w:cs="Tahoma"/>
          <w:b/>
          <w:caps/>
          <w:sz w:val="22"/>
          <w:szCs w:val="22"/>
        </w:rPr>
      </w:pPr>
      <w:r>
        <w:rPr>
          <w:rFonts w:asciiTheme="minorHAnsi" w:hAnsiTheme="minorHAnsi" w:cs="Tahoma"/>
          <w:b/>
          <w:caps/>
          <w:sz w:val="22"/>
          <w:szCs w:val="22"/>
        </w:rPr>
        <w:t>BIO and interest in board position:</w:t>
      </w:r>
    </w:p>
    <w:p w14:paraId="1FCEABA1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569B135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 xml:space="preserve">PICTURE: 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(insert .jpg format here</w:t>
      </w:r>
      <w:r w:rsidR="001B69B6">
        <w:rPr>
          <w:rFonts w:asciiTheme="minorHAnsi" w:hAnsiTheme="minorHAnsi" w:cs="Tahoma"/>
          <w:b/>
          <w:i/>
          <w:sz w:val="22"/>
          <w:szCs w:val="22"/>
        </w:rPr>
        <w:t xml:space="preserve"> and submit as a separate document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)</w:t>
      </w:r>
    </w:p>
    <w:p w14:paraId="16418789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6AF95C92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7B614A04" w14:textId="78EE2A84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CONSENT TO</w:t>
      </w:r>
      <w:r w:rsidRPr="000559B9">
        <w:rPr>
          <w:rFonts w:asciiTheme="minorHAnsi" w:hAnsiTheme="minorHAnsi" w:cs="Tahoma"/>
          <w:b/>
          <w:bCs/>
          <w:sz w:val="22"/>
          <w:szCs w:val="22"/>
        </w:rPr>
        <w:t xml:space="preserve"> SERVE:  </w:t>
      </w:r>
      <w:r w:rsidRPr="000559B9">
        <w:rPr>
          <w:rFonts w:asciiTheme="minorHAnsi" w:hAnsiTheme="minorHAnsi" w:cs="Tahoma"/>
          <w:b/>
          <w:bCs/>
          <w:i/>
          <w:sz w:val="22"/>
          <w:szCs w:val="22"/>
        </w:rPr>
        <w:t>(include electronic signature)</w:t>
      </w:r>
    </w:p>
    <w:p w14:paraId="5E617AC1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5CAF2F54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47B794F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sz w:val="22"/>
          <w:szCs w:val="22"/>
        </w:rPr>
        <w:t>_____________________________________</w:t>
      </w:r>
    </w:p>
    <w:p w14:paraId="68DA8D56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>
        <w:rPr>
          <w:rFonts w:asciiTheme="minorHAnsi" w:hAnsiTheme="minorHAnsi" w:cs="Tahoma"/>
          <w:b/>
          <w:bCs/>
          <w:caps/>
          <w:sz w:val="22"/>
          <w:szCs w:val="22"/>
        </w:rPr>
        <w:t>SIGNATURE</w:t>
      </w:r>
    </w:p>
    <w:p w14:paraId="236D12A2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</w:p>
    <w:p w14:paraId="2A708407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DATE: ________________________________</w:t>
      </w:r>
    </w:p>
    <w:p w14:paraId="3985DCB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5F70CF43" w14:textId="77777777" w:rsidR="00BA3930" w:rsidRPr="000559B9" w:rsidRDefault="00BA3930" w:rsidP="00BA3930">
      <w:pPr>
        <w:jc w:val="center"/>
        <w:rPr>
          <w:rFonts w:asciiTheme="minorHAnsi" w:hAnsiTheme="minorHAnsi" w:cs="Tahoma"/>
          <w:b/>
          <w:sz w:val="22"/>
          <w:szCs w:val="22"/>
          <w:lang w:val="en-GB"/>
        </w:rPr>
      </w:pPr>
    </w:p>
    <w:p w14:paraId="05CC306F" w14:textId="176C3C5A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b/>
          <w:sz w:val="22"/>
          <w:szCs w:val="22"/>
          <w:u w:val="single"/>
        </w:rPr>
      </w:pPr>
      <w:r w:rsidRPr="000559B9">
        <w:rPr>
          <w:rFonts w:asciiTheme="minorHAnsi" w:hAnsiTheme="minorHAnsi" w:cs="Tahoma"/>
          <w:b/>
          <w:sz w:val="22"/>
          <w:szCs w:val="22"/>
          <w:u w:val="single"/>
        </w:rPr>
        <w:t>ALL DOCUMENTATION MUST</w:t>
      </w:r>
      <w:r w:rsidR="00547189">
        <w:rPr>
          <w:rFonts w:asciiTheme="minorHAnsi" w:hAnsiTheme="minorHAnsi" w:cs="Tahoma"/>
          <w:b/>
          <w:sz w:val="22"/>
          <w:szCs w:val="22"/>
          <w:u w:val="single"/>
        </w:rPr>
        <w:t xml:space="preserve"> BE REC</w:t>
      </w:r>
      <w:r w:rsidR="002742D6">
        <w:rPr>
          <w:rFonts w:asciiTheme="minorHAnsi" w:hAnsiTheme="minorHAnsi" w:cs="Tahoma"/>
          <w:b/>
          <w:sz w:val="22"/>
          <w:szCs w:val="22"/>
          <w:u w:val="single"/>
        </w:rPr>
        <w:t xml:space="preserve">EIVED NO LATER THAN </w:t>
      </w:r>
      <w:r w:rsidR="000C6C4F">
        <w:rPr>
          <w:rFonts w:asciiTheme="minorHAnsi" w:hAnsiTheme="minorHAnsi" w:cs="Tahoma"/>
          <w:b/>
          <w:sz w:val="22"/>
          <w:szCs w:val="22"/>
          <w:u w:val="single"/>
        </w:rPr>
        <w:t xml:space="preserve">Friday, June 27, </w:t>
      </w:r>
      <w:proofErr w:type="gramStart"/>
      <w:r w:rsidR="000C6C4F">
        <w:rPr>
          <w:rFonts w:asciiTheme="minorHAnsi" w:hAnsiTheme="minorHAnsi" w:cs="Tahoma"/>
          <w:b/>
          <w:sz w:val="22"/>
          <w:szCs w:val="22"/>
          <w:u w:val="single"/>
        </w:rPr>
        <w:t>2025</w:t>
      </w:r>
      <w:proofErr w:type="gramEnd"/>
      <w:r w:rsidR="004D14EF">
        <w:rPr>
          <w:rFonts w:asciiTheme="minorHAnsi" w:hAnsiTheme="minorHAnsi" w:cs="Tahoma"/>
          <w:b/>
          <w:sz w:val="22"/>
          <w:szCs w:val="22"/>
          <w:u w:val="single"/>
        </w:rPr>
        <w:t xml:space="preserve"> </w:t>
      </w:r>
      <w:r w:rsidR="000C6C4F">
        <w:rPr>
          <w:rFonts w:asciiTheme="minorHAnsi" w:hAnsiTheme="minorHAnsi" w:cs="Tahoma"/>
          <w:b/>
          <w:sz w:val="22"/>
          <w:szCs w:val="22"/>
          <w:u w:val="single"/>
        </w:rPr>
        <w:t>t</w:t>
      </w:r>
      <w:r w:rsidR="00BE4F7D">
        <w:rPr>
          <w:rFonts w:asciiTheme="minorHAnsi" w:hAnsiTheme="minorHAnsi" w:cs="Tahoma"/>
          <w:b/>
          <w:sz w:val="22"/>
          <w:szCs w:val="22"/>
          <w:u w:val="single"/>
        </w:rPr>
        <w:t>o</w:t>
      </w:r>
      <w:r w:rsidR="00907C83">
        <w:rPr>
          <w:rFonts w:asciiTheme="minorHAnsi" w:hAnsiTheme="minorHAnsi" w:cs="Tahoma"/>
          <w:b/>
          <w:sz w:val="22"/>
          <w:szCs w:val="22"/>
          <w:u w:val="single"/>
        </w:rPr>
        <w:t xml:space="preserve"> </w:t>
      </w:r>
      <w:r w:rsidR="00A77E91">
        <w:rPr>
          <w:rFonts w:asciiTheme="minorHAnsi" w:hAnsiTheme="minorHAnsi" w:cs="Tahoma"/>
          <w:b/>
          <w:sz w:val="22"/>
          <w:szCs w:val="22"/>
        </w:rPr>
        <w:t xml:space="preserve">Carolina Moore at </w:t>
      </w:r>
      <w:hyperlink r:id="rId9" w:history="1">
        <w:r w:rsidR="00A77E91" w:rsidRPr="00857A73">
          <w:rPr>
            <w:rStyle w:val="Hyperlink"/>
            <w:rFonts w:asciiTheme="minorHAnsi" w:hAnsiTheme="minorHAnsi" w:cs="Tahoma"/>
            <w:b/>
            <w:sz w:val="22"/>
            <w:szCs w:val="22"/>
          </w:rPr>
          <w:t>admin@capwhn.ca</w:t>
        </w:r>
      </w:hyperlink>
      <w:r w:rsidR="00A77E91">
        <w:rPr>
          <w:rFonts w:asciiTheme="minorHAnsi" w:hAnsiTheme="minorHAnsi" w:cs="Tahoma"/>
          <w:b/>
          <w:sz w:val="22"/>
          <w:szCs w:val="22"/>
        </w:rPr>
        <w:t xml:space="preserve"> </w:t>
      </w:r>
    </w:p>
    <w:p w14:paraId="5A382601" w14:textId="507C7F00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iCs/>
          <w:sz w:val="22"/>
          <w:szCs w:val="22"/>
          <w:lang w:val="en-US"/>
        </w:rPr>
      </w:pPr>
    </w:p>
    <w:p w14:paraId="23FE8B63" w14:textId="77777777" w:rsidR="008C1604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>Only those nomination forms completed in full and accompanied by the required documentation described above will be considered.</w:t>
      </w:r>
    </w:p>
    <w:p w14:paraId="050D833C" w14:textId="77361F24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  </w:t>
      </w:r>
    </w:p>
    <w:p w14:paraId="56AE8CD4" w14:textId="77777777" w:rsidR="002E4DE2" w:rsidRPr="00563130" w:rsidRDefault="00BA3930" w:rsidP="00BA3930">
      <w:pPr>
        <w:rPr>
          <w:rFonts w:asciiTheme="minorHAnsi" w:hAnsiTheme="minorHAnsi" w:cs="Arial"/>
          <w:sz w:val="20"/>
          <w:szCs w:val="20"/>
        </w:rPr>
      </w:pPr>
      <w:r w:rsidRPr="00563130">
        <w:rPr>
          <w:rFonts w:asciiTheme="minorHAnsi" w:hAnsiTheme="minorHAnsi" w:cs="Tahoma"/>
          <w:b/>
          <w:bCs/>
          <w:sz w:val="22"/>
          <w:szCs w:val="22"/>
          <w:u w:val="single"/>
        </w:rPr>
        <w:t>Privacy Policy</w:t>
      </w:r>
      <w:r w:rsidRPr="00563130">
        <w:rPr>
          <w:rFonts w:asciiTheme="minorHAnsi" w:hAnsiTheme="minorHAnsi" w:cs="Tahoma"/>
          <w:bCs/>
          <w:sz w:val="22"/>
          <w:szCs w:val="22"/>
        </w:rPr>
        <w:t>: Personal information collected on this form will be used only for processing nominations, proceeding to election and related follow-up. Relevant information will be included in the Board of Directors listing posted on the CAPWHN website</w:t>
      </w:r>
      <w:r w:rsidR="00C679D1">
        <w:rPr>
          <w:rFonts w:asciiTheme="minorHAnsi" w:hAnsiTheme="minorHAnsi" w:cs="Tahoma"/>
          <w:bCs/>
          <w:sz w:val="22"/>
          <w:szCs w:val="22"/>
        </w:rPr>
        <w:t xml:space="preserve"> and submitted to Corporations Canada as required by the CNCA</w:t>
      </w:r>
      <w:r w:rsidRPr="00563130">
        <w:rPr>
          <w:rFonts w:asciiTheme="minorHAnsi" w:hAnsiTheme="minorHAnsi" w:cs="Tahoma"/>
          <w:bCs/>
          <w:sz w:val="22"/>
          <w:szCs w:val="22"/>
        </w:rPr>
        <w:t>.</w:t>
      </w:r>
    </w:p>
    <w:sectPr w:rsidR="002E4DE2" w:rsidRPr="00563130" w:rsidSect="00C679D1">
      <w:headerReference w:type="default" r:id="rId10"/>
      <w:footerReference w:type="even" r:id="rId11"/>
      <w:footerReference w:type="default" r:id="rId12"/>
      <w:headerReference w:type="first" r:id="rId13"/>
      <w:pgSz w:w="12240" w:h="15840" w:code="1"/>
      <w:pgMar w:top="1440" w:right="1440" w:bottom="720" w:left="1440" w:header="36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E91934" w14:textId="77777777" w:rsidR="00672B36" w:rsidRDefault="00672B36" w:rsidP="00711D2B">
      <w:r>
        <w:separator/>
      </w:r>
    </w:p>
  </w:endnote>
  <w:endnote w:type="continuationSeparator" w:id="0">
    <w:p w14:paraId="5A4985D3" w14:textId="77777777" w:rsidR="00672B36" w:rsidRDefault="00672B36" w:rsidP="00711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39823630"/>
      <w:docPartObj>
        <w:docPartGallery w:val="Page Numbers (Bottom of Page)"/>
        <w:docPartUnique/>
      </w:docPartObj>
    </w:sdtPr>
    <w:sdtContent>
      <w:p w14:paraId="4D2F0FB0" w14:textId="53B8220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2F647D" w14:textId="77777777" w:rsidR="00C668DD" w:rsidRDefault="00C668DD" w:rsidP="00671B9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57247687"/>
      <w:docPartObj>
        <w:docPartGallery w:val="Page Numbers (Bottom of Page)"/>
        <w:docPartUnique/>
      </w:docPartObj>
    </w:sdtPr>
    <w:sdtContent>
      <w:p w14:paraId="7205351B" w14:textId="3B178F7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77E9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FCF6292" w14:textId="77777777" w:rsidR="00C668DD" w:rsidRDefault="00C668DD" w:rsidP="00671B9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B831A" w14:textId="77777777" w:rsidR="00672B36" w:rsidRDefault="00672B36" w:rsidP="00711D2B">
      <w:r>
        <w:separator/>
      </w:r>
    </w:p>
  </w:footnote>
  <w:footnote w:type="continuationSeparator" w:id="0">
    <w:p w14:paraId="600DA93A" w14:textId="77777777" w:rsidR="00672B36" w:rsidRDefault="00672B36" w:rsidP="00711D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E1DFB" w14:textId="77777777" w:rsidR="00A720D6" w:rsidRDefault="00A720D6" w:rsidP="00B051E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5F705" w14:textId="2F3E3D25" w:rsidR="00A720D6" w:rsidRDefault="00477F37" w:rsidP="00E84CBC">
    <w:pPr>
      <w:pStyle w:val="Header"/>
      <w:jc w:val="center"/>
    </w:pPr>
    <w:r>
      <w:rPr>
        <w:noProof/>
      </w:rPr>
      <w:pict w14:anchorId="088EEE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8.5pt;height:84pt">
          <v:imagedata r:id="rId1" o:title="BilingualLogoAcronym"/>
        </v:shape>
      </w:pict>
    </w:r>
  </w:p>
  <w:p w14:paraId="45524FEF" w14:textId="77777777" w:rsidR="00E84CBC" w:rsidRDefault="00E84CBC" w:rsidP="00E84CB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605F4"/>
    <w:multiLevelType w:val="hybridMultilevel"/>
    <w:tmpl w:val="255CAB8A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8224085"/>
    <w:multiLevelType w:val="hybridMultilevel"/>
    <w:tmpl w:val="BAD63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B11D80"/>
    <w:multiLevelType w:val="hybridMultilevel"/>
    <w:tmpl w:val="BB2870DE"/>
    <w:lvl w:ilvl="0" w:tplc="54D4AB6C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31757"/>
    <w:multiLevelType w:val="hybridMultilevel"/>
    <w:tmpl w:val="85684D8A"/>
    <w:lvl w:ilvl="0" w:tplc="56F6B54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80ADF"/>
    <w:multiLevelType w:val="hybridMultilevel"/>
    <w:tmpl w:val="642C4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76115"/>
    <w:multiLevelType w:val="multilevel"/>
    <w:tmpl w:val="7B063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FD1742"/>
    <w:multiLevelType w:val="hybridMultilevel"/>
    <w:tmpl w:val="C742C9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E0642"/>
    <w:multiLevelType w:val="hybridMultilevel"/>
    <w:tmpl w:val="6360D0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C5968"/>
    <w:multiLevelType w:val="hybridMultilevel"/>
    <w:tmpl w:val="C95A2E62"/>
    <w:lvl w:ilvl="0" w:tplc="BA28371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A91"/>
    <w:multiLevelType w:val="hybridMultilevel"/>
    <w:tmpl w:val="83EA2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3591C"/>
    <w:multiLevelType w:val="hybridMultilevel"/>
    <w:tmpl w:val="A46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077E3"/>
    <w:multiLevelType w:val="multilevel"/>
    <w:tmpl w:val="3564AB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7220D1"/>
    <w:multiLevelType w:val="hybridMultilevel"/>
    <w:tmpl w:val="50A06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3F08EE"/>
    <w:multiLevelType w:val="hybridMultilevel"/>
    <w:tmpl w:val="8A72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8617AD"/>
    <w:multiLevelType w:val="hybridMultilevel"/>
    <w:tmpl w:val="EC56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C41"/>
    <w:multiLevelType w:val="hybridMultilevel"/>
    <w:tmpl w:val="F852E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A1CB5"/>
    <w:multiLevelType w:val="hybridMultilevel"/>
    <w:tmpl w:val="FE0EE9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1F0021"/>
    <w:multiLevelType w:val="hybridMultilevel"/>
    <w:tmpl w:val="507C3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D4C0B"/>
    <w:multiLevelType w:val="hybridMultilevel"/>
    <w:tmpl w:val="22DA4A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941B55"/>
    <w:multiLevelType w:val="hybridMultilevel"/>
    <w:tmpl w:val="D8B42816"/>
    <w:lvl w:ilvl="0" w:tplc="45A4289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D241018"/>
    <w:multiLevelType w:val="hybridMultilevel"/>
    <w:tmpl w:val="4FA018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 w16cid:durableId="443233804">
    <w:abstractNumId w:val="2"/>
  </w:num>
  <w:num w:numId="2" w16cid:durableId="2037386030">
    <w:abstractNumId w:val="19"/>
  </w:num>
  <w:num w:numId="3" w16cid:durableId="1345091661">
    <w:abstractNumId w:val="18"/>
  </w:num>
  <w:num w:numId="4" w16cid:durableId="2145658630">
    <w:abstractNumId w:val="6"/>
  </w:num>
  <w:num w:numId="5" w16cid:durableId="1103918779">
    <w:abstractNumId w:val="7"/>
  </w:num>
  <w:num w:numId="6" w16cid:durableId="980501682">
    <w:abstractNumId w:val="12"/>
  </w:num>
  <w:num w:numId="7" w16cid:durableId="2131780126">
    <w:abstractNumId w:val="0"/>
  </w:num>
  <w:num w:numId="8" w16cid:durableId="1516336242">
    <w:abstractNumId w:val="4"/>
  </w:num>
  <w:num w:numId="9" w16cid:durableId="945503947">
    <w:abstractNumId w:val="13"/>
  </w:num>
  <w:num w:numId="10" w16cid:durableId="1736734453">
    <w:abstractNumId w:val="10"/>
  </w:num>
  <w:num w:numId="11" w16cid:durableId="1065839591">
    <w:abstractNumId w:val="1"/>
  </w:num>
  <w:num w:numId="12" w16cid:durableId="1235510519">
    <w:abstractNumId w:val="20"/>
  </w:num>
  <w:num w:numId="13" w16cid:durableId="14188149">
    <w:abstractNumId w:val="17"/>
  </w:num>
  <w:num w:numId="14" w16cid:durableId="1875338787">
    <w:abstractNumId w:val="14"/>
  </w:num>
  <w:num w:numId="15" w16cid:durableId="1455952335">
    <w:abstractNumId w:val="9"/>
  </w:num>
  <w:num w:numId="16" w16cid:durableId="1320765646">
    <w:abstractNumId w:val="15"/>
  </w:num>
  <w:num w:numId="17" w16cid:durableId="304091790">
    <w:abstractNumId w:val="16"/>
  </w:num>
  <w:num w:numId="18" w16cid:durableId="322969967">
    <w:abstractNumId w:val="8"/>
  </w:num>
  <w:num w:numId="19" w16cid:durableId="1487555452">
    <w:abstractNumId w:val="3"/>
  </w:num>
  <w:num w:numId="20" w16cid:durableId="1944874395">
    <w:abstractNumId w:val="5"/>
  </w:num>
  <w:num w:numId="21" w16cid:durableId="11277032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bG0NDE3MzW0MDRV0lEKTi0uzszPAykwrwUAyDoE5SwAAAA="/>
  </w:docVars>
  <w:rsids>
    <w:rsidRoot w:val="00711D2B"/>
    <w:rsid w:val="0001178D"/>
    <w:rsid w:val="00024BAE"/>
    <w:rsid w:val="000345A6"/>
    <w:rsid w:val="00044E08"/>
    <w:rsid w:val="00045DF7"/>
    <w:rsid w:val="00085BB6"/>
    <w:rsid w:val="000A149F"/>
    <w:rsid w:val="000A703F"/>
    <w:rsid w:val="000B74DD"/>
    <w:rsid w:val="000C3FE8"/>
    <w:rsid w:val="000C6C4F"/>
    <w:rsid w:val="000D0B52"/>
    <w:rsid w:val="000E7BE4"/>
    <w:rsid w:val="00120CFB"/>
    <w:rsid w:val="00183CEE"/>
    <w:rsid w:val="001974B8"/>
    <w:rsid w:val="001A6996"/>
    <w:rsid w:val="001B38D5"/>
    <w:rsid w:val="001B69B6"/>
    <w:rsid w:val="001E11CA"/>
    <w:rsid w:val="001F4CD7"/>
    <w:rsid w:val="002431F8"/>
    <w:rsid w:val="00251333"/>
    <w:rsid w:val="00262CDF"/>
    <w:rsid w:val="002656AD"/>
    <w:rsid w:val="002742D6"/>
    <w:rsid w:val="00277FBC"/>
    <w:rsid w:val="00280425"/>
    <w:rsid w:val="00281122"/>
    <w:rsid w:val="002A7291"/>
    <w:rsid w:val="002E4DE2"/>
    <w:rsid w:val="00321C48"/>
    <w:rsid w:val="0032759C"/>
    <w:rsid w:val="00345BDF"/>
    <w:rsid w:val="00370438"/>
    <w:rsid w:val="00370AA5"/>
    <w:rsid w:val="00370B72"/>
    <w:rsid w:val="00390601"/>
    <w:rsid w:val="003C7E0E"/>
    <w:rsid w:val="003D4CD0"/>
    <w:rsid w:val="004252FB"/>
    <w:rsid w:val="00454969"/>
    <w:rsid w:val="00477F37"/>
    <w:rsid w:val="00486BB4"/>
    <w:rsid w:val="004C02DE"/>
    <w:rsid w:val="004C2282"/>
    <w:rsid w:val="004D14EF"/>
    <w:rsid w:val="00506B51"/>
    <w:rsid w:val="00547189"/>
    <w:rsid w:val="00556A88"/>
    <w:rsid w:val="00556AA9"/>
    <w:rsid w:val="00563130"/>
    <w:rsid w:val="00586A6F"/>
    <w:rsid w:val="005D0D66"/>
    <w:rsid w:val="00603BDB"/>
    <w:rsid w:val="00625D04"/>
    <w:rsid w:val="0062601C"/>
    <w:rsid w:val="006304F5"/>
    <w:rsid w:val="00671B9F"/>
    <w:rsid w:val="00672B36"/>
    <w:rsid w:val="006747F3"/>
    <w:rsid w:val="00692185"/>
    <w:rsid w:val="006F2C1F"/>
    <w:rsid w:val="007045B6"/>
    <w:rsid w:val="00704621"/>
    <w:rsid w:val="00711D2B"/>
    <w:rsid w:val="00741B5A"/>
    <w:rsid w:val="00744E21"/>
    <w:rsid w:val="00770923"/>
    <w:rsid w:val="007D401B"/>
    <w:rsid w:val="007F1C03"/>
    <w:rsid w:val="00806F84"/>
    <w:rsid w:val="0082011D"/>
    <w:rsid w:val="00841648"/>
    <w:rsid w:val="00876C51"/>
    <w:rsid w:val="008A3646"/>
    <w:rsid w:val="008C1604"/>
    <w:rsid w:val="008D5C99"/>
    <w:rsid w:val="008E2EF8"/>
    <w:rsid w:val="00902061"/>
    <w:rsid w:val="00907C83"/>
    <w:rsid w:val="0091629C"/>
    <w:rsid w:val="0093168A"/>
    <w:rsid w:val="00933C93"/>
    <w:rsid w:val="009612EA"/>
    <w:rsid w:val="00995935"/>
    <w:rsid w:val="009A0C61"/>
    <w:rsid w:val="009B44C2"/>
    <w:rsid w:val="009E371B"/>
    <w:rsid w:val="00A217DF"/>
    <w:rsid w:val="00A25DE5"/>
    <w:rsid w:val="00A52C6D"/>
    <w:rsid w:val="00A615AF"/>
    <w:rsid w:val="00A720D6"/>
    <w:rsid w:val="00A77E91"/>
    <w:rsid w:val="00A84018"/>
    <w:rsid w:val="00AF4733"/>
    <w:rsid w:val="00B00CA2"/>
    <w:rsid w:val="00B051E4"/>
    <w:rsid w:val="00B57591"/>
    <w:rsid w:val="00B742EE"/>
    <w:rsid w:val="00B74FD0"/>
    <w:rsid w:val="00B82DA2"/>
    <w:rsid w:val="00B913B9"/>
    <w:rsid w:val="00BA3930"/>
    <w:rsid w:val="00BC61C8"/>
    <w:rsid w:val="00BE4F7D"/>
    <w:rsid w:val="00C06B2A"/>
    <w:rsid w:val="00C3591B"/>
    <w:rsid w:val="00C451B6"/>
    <w:rsid w:val="00C540A5"/>
    <w:rsid w:val="00C619E6"/>
    <w:rsid w:val="00C668DD"/>
    <w:rsid w:val="00C679D1"/>
    <w:rsid w:val="00C83733"/>
    <w:rsid w:val="00C90532"/>
    <w:rsid w:val="00CB666E"/>
    <w:rsid w:val="00D0357B"/>
    <w:rsid w:val="00D45A33"/>
    <w:rsid w:val="00D56360"/>
    <w:rsid w:val="00DE013F"/>
    <w:rsid w:val="00DE28E0"/>
    <w:rsid w:val="00E1001D"/>
    <w:rsid w:val="00E1086C"/>
    <w:rsid w:val="00E1131F"/>
    <w:rsid w:val="00E17BB9"/>
    <w:rsid w:val="00E54117"/>
    <w:rsid w:val="00E70C82"/>
    <w:rsid w:val="00E75D85"/>
    <w:rsid w:val="00E84CBC"/>
    <w:rsid w:val="00EB25BF"/>
    <w:rsid w:val="00EC412F"/>
    <w:rsid w:val="00ED37F8"/>
    <w:rsid w:val="00ED5010"/>
    <w:rsid w:val="00F041F9"/>
    <w:rsid w:val="00F07855"/>
    <w:rsid w:val="00F112A7"/>
    <w:rsid w:val="00F11789"/>
    <w:rsid w:val="00F42223"/>
    <w:rsid w:val="00F56C4C"/>
    <w:rsid w:val="00F63ADE"/>
    <w:rsid w:val="00F64642"/>
    <w:rsid w:val="00FD5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37F5B"/>
  <w15:docId w15:val="{32D75219-5232-4C09-81E2-A62D2F097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A7"/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D2B"/>
  </w:style>
  <w:style w:type="paragraph" w:styleId="Footer">
    <w:name w:val="footer"/>
    <w:basedOn w:val="Normal"/>
    <w:link w:val="Foot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D2B"/>
  </w:style>
  <w:style w:type="character" w:styleId="Hyperlink">
    <w:name w:val="Hyperlink"/>
    <w:basedOn w:val="DefaultParagraphFont"/>
    <w:uiPriority w:val="99"/>
    <w:unhideWhenUsed/>
    <w:rsid w:val="00F112A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2A7"/>
    <w:rPr>
      <w:rFonts w:ascii="Tahoma" w:eastAsia="Times New Roman" w:hAnsi="Tahoma" w:cs="Tahoma"/>
      <w:sz w:val="16"/>
      <w:szCs w:val="1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2E4DE2"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9E371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A3930"/>
  </w:style>
  <w:style w:type="paragraph" w:customStyle="1" w:styleId="ecxmsonormal">
    <w:name w:val="ecxmsonormal"/>
    <w:basedOn w:val="Normal"/>
    <w:rsid w:val="00BA3930"/>
  </w:style>
  <w:style w:type="paragraph" w:styleId="BodyText">
    <w:name w:val="Body Text"/>
    <w:basedOn w:val="Normal"/>
    <w:link w:val="BodyTextChar"/>
    <w:rsid w:val="00BA3930"/>
    <w:pPr>
      <w:widowControl w:val="0"/>
      <w:jc w:val="both"/>
    </w:pPr>
    <w:rPr>
      <w:rFonts w:ascii="Arial" w:hAnsi="Arial" w:cs="Arial"/>
      <w:snapToGrid w:val="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BA3930"/>
    <w:rPr>
      <w:rFonts w:ascii="Arial" w:eastAsia="Times New Roman" w:hAnsi="Arial" w:cs="Arial"/>
      <w:snapToGrid w:val="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D5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C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C9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C9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C668D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C668DD"/>
  </w:style>
  <w:style w:type="character" w:styleId="UnresolvedMention">
    <w:name w:val="Unresolved Mention"/>
    <w:basedOn w:val="DefaultParagraphFont"/>
    <w:uiPriority w:val="99"/>
    <w:semiHidden/>
    <w:unhideWhenUsed/>
    <w:rsid w:val="00BE4F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2C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1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4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pwhn.ca/wp-content/uploads/2019/10/CAPWHN__By_LawNo1_approved_Oct_25_2014.pdf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admin@capwhn.ca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dmin@capwhn.ca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Assabgui</dc:creator>
  <cp:lastModifiedBy>CAPWHN Office</cp:lastModifiedBy>
  <cp:revision>3</cp:revision>
  <cp:lastPrinted>2024-10-21T21:20:00Z</cp:lastPrinted>
  <dcterms:created xsi:type="dcterms:W3CDTF">2025-05-23T01:27:00Z</dcterms:created>
  <dcterms:modified xsi:type="dcterms:W3CDTF">2025-05-23T01:34:00Z</dcterms:modified>
</cp:coreProperties>
</file>